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5680D" w:rsidP="0005680D" w14:paraId="7B098020" w14:textId="71A03281">
      <w:pPr>
        <w:tabs>
          <w:tab w:val="left" w:pos="1080"/>
        </w:tabs>
        <w:ind w:left="1080" w:hanging="1080"/>
      </w:pPr>
      <w:r w:rsidRPr="004E0796">
        <w:rPr>
          <w:b/>
          <w:bCs/>
        </w:rPr>
        <w:t>To:</w:t>
      </w:r>
      <w:r w:rsidRPr="004E0796">
        <w:tab/>
      </w:r>
      <w:r w:rsidR="00B64781">
        <w:t>Kelsi Feltz</w:t>
      </w:r>
    </w:p>
    <w:p w:rsidR="0005680D" w:rsidP="0005680D" w14:paraId="36853E0B" w14:textId="77777777">
      <w:pPr>
        <w:tabs>
          <w:tab w:val="left" w:pos="1080"/>
        </w:tabs>
        <w:ind w:left="1080" w:hanging="1080"/>
      </w:pPr>
      <w:r>
        <w:rPr>
          <w:b/>
          <w:bCs/>
        </w:rPr>
        <w:tab/>
      </w:r>
      <w:r w:rsidRPr="004E0796">
        <w:t>Office of Information and Regulatory Affairs (OIRA)</w:t>
      </w:r>
    </w:p>
    <w:p w:rsidR="0005680D" w:rsidP="0005680D" w14:paraId="30A9ED8F" w14:textId="77777777">
      <w:pPr>
        <w:tabs>
          <w:tab w:val="left" w:pos="1080"/>
        </w:tabs>
        <w:ind w:left="1080" w:hanging="1080"/>
      </w:pPr>
      <w:r>
        <w:tab/>
      </w:r>
      <w:r w:rsidRPr="004E0796">
        <w:t>Office of Management and Budget (OMB)</w:t>
      </w:r>
    </w:p>
    <w:p w:rsidR="0005680D" w:rsidRPr="004E0796" w:rsidP="0005680D" w14:paraId="020B5E52" w14:textId="77777777">
      <w:pPr>
        <w:tabs>
          <w:tab w:val="left" w:pos="1080"/>
        </w:tabs>
        <w:ind w:left="1080" w:hanging="1080"/>
      </w:pPr>
    </w:p>
    <w:p w:rsidR="0005680D" w:rsidRPr="00964BE4" w:rsidP="0005680D" w14:paraId="092E1B53" w14:textId="28ED2625">
      <w:pPr>
        <w:tabs>
          <w:tab w:val="left" w:pos="1080"/>
        </w:tabs>
        <w:ind w:left="1080" w:hanging="1080"/>
      </w:pPr>
      <w:r w:rsidRPr="004E0796">
        <w:rPr>
          <w:b/>
          <w:bCs/>
        </w:rPr>
        <w:t>From:</w:t>
      </w:r>
      <w:r w:rsidRPr="004E0796">
        <w:tab/>
      </w:r>
      <w:r w:rsidR="007139FA">
        <w:t xml:space="preserve">La Sherra Ayala, </w:t>
      </w:r>
      <w:r w:rsidR="00E412F7">
        <w:t>Deputy</w:t>
      </w:r>
      <w:r w:rsidR="007139FA">
        <w:t xml:space="preserve"> Director</w:t>
      </w:r>
      <w:r w:rsidRPr="00964BE4" w:rsidR="00E90524">
        <w:tab/>
      </w:r>
    </w:p>
    <w:p w:rsidR="0005680D" w:rsidRPr="00964BE4" w:rsidP="0005680D" w14:paraId="48DB0716" w14:textId="098257D4">
      <w:pPr>
        <w:tabs>
          <w:tab w:val="left" w:pos="1080"/>
        </w:tabs>
        <w:ind w:left="1080" w:hanging="1080"/>
      </w:pPr>
      <w:r w:rsidRPr="00964BE4">
        <w:rPr>
          <w:b/>
          <w:bCs/>
        </w:rPr>
        <w:tab/>
      </w:r>
      <w:r w:rsidRPr="00964BE4" w:rsidR="00E90524">
        <w:t>Office of Family Assistance (OFA)</w:t>
      </w:r>
    </w:p>
    <w:p w:rsidR="0005680D" w:rsidRPr="00964BE4" w:rsidP="0005680D" w14:paraId="15ABAFDA" w14:textId="77777777">
      <w:pPr>
        <w:tabs>
          <w:tab w:val="left" w:pos="1080"/>
        </w:tabs>
        <w:ind w:left="1080" w:hanging="1080"/>
      </w:pPr>
      <w:r w:rsidRPr="00964BE4">
        <w:tab/>
        <w:t>Administration for Children and Families (ACF)</w:t>
      </w:r>
    </w:p>
    <w:p w:rsidR="0005680D" w:rsidRPr="00964BE4" w:rsidP="0005680D" w14:paraId="7685F2B8" w14:textId="77777777">
      <w:pPr>
        <w:tabs>
          <w:tab w:val="left" w:pos="1080"/>
        </w:tabs>
        <w:ind w:left="1080" w:hanging="1080"/>
      </w:pPr>
    </w:p>
    <w:p w:rsidR="0005680D" w:rsidRPr="00964BE4" w:rsidP="0005680D" w14:paraId="0BBD6359" w14:textId="538042B1">
      <w:pPr>
        <w:tabs>
          <w:tab w:val="left" w:pos="1080"/>
        </w:tabs>
      </w:pPr>
      <w:r w:rsidRPr="00964BE4">
        <w:rPr>
          <w:b/>
          <w:bCs/>
        </w:rPr>
        <w:t>Date:</w:t>
      </w:r>
      <w:r w:rsidRPr="00964BE4">
        <w:tab/>
      </w:r>
      <w:r w:rsidR="00CF4305">
        <w:t xml:space="preserve">January </w:t>
      </w:r>
      <w:r w:rsidR="00112278">
        <w:t>31</w:t>
      </w:r>
      <w:r w:rsidR="00CF4305">
        <w:t>, 2025</w:t>
      </w:r>
    </w:p>
    <w:p w:rsidR="0005680D" w:rsidRPr="00964BE4" w:rsidP="0005680D" w14:paraId="7B991363" w14:textId="77777777">
      <w:pPr>
        <w:tabs>
          <w:tab w:val="left" w:pos="1080"/>
        </w:tabs>
      </w:pPr>
    </w:p>
    <w:p w:rsidR="0005680D" w:rsidRPr="00964BE4" w:rsidP="0005680D" w14:paraId="3A89B6CD" w14:textId="33D512A2">
      <w:pPr>
        <w:pBdr>
          <w:bottom w:val="single" w:sz="12" w:space="1" w:color="auto"/>
        </w:pBdr>
        <w:tabs>
          <w:tab w:val="left" w:pos="1080"/>
        </w:tabs>
        <w:ind w:left="1080" w:hanging="1080"/>
      </w:pPr>
      <w:r w:rsidRPr="00964BE4">
        <w:rPr>
          <w:b/>
          <w:bCs/>
        </w:rPr>
        <w:t>Subject:</w:t>
      </w:r>
      <w:r w:rsidRPr="00964BE4">
        <w:tab/>
        <w:t xml:space="preserve">NonSubstantive Change Request – </w:t>
      </w:r>
      <w:r w:rsidR="00964920">
        <w:t xml:space="preserve">Tribal </w:t>
      </w:r>
      <w:r w:rsidRPr="00964BE4" w:rsidR="00261C95">
        <w:rPr>
          <w:rFonts w:eastAsiaTheme="minorHAnsi"/>
          <w:kern w:val="0"/>
        </w:rPr>
        <w:t xml:space="preserve">Temporary Assistance for Needy Families (TANF) Data </w:t>
      </w:r>
      <w:r w:rsidRPr="00964920" w:rsidR="00964920">
        <w:rPr>
          <w:rFonts w:eastAsiaTheme="minorHAnsi"/>
          <w:kern w:val="0"/>
        </w:rPr>
        <w:t xml:space="preserve">Report, Tribal Annual Report and Tribal TANF Reasonable Cause/Corrective Action Documentation Process </w:t>
      </w:r>
      <w:r w:rsidRPr="00964BE4">
        <w:t>(OMB #</w:t>
      </w:r>
      <w:r w:rsidRPr="007139FA" w:rsidR="00964920">
        <w:t>0970-0215</w:t>
      </w:r>
      <w:r w:rsidRPr="00964BE4">
        <w:t xml:space="preserve">) </w:t>
      </w:r>
    </w:p>
    <w:p w:rsidR="0005680D" w:rsidRPr="00964BE4" w:rsidP="0005680D" w14:paraId="5036976F" w14:textId="77777777">
      <w:pPr>
        <w:pBdr>
          <w:bottom w:val="single" w:sz="12" w:space="1" w:color="auto"/>
        </w:pBdr>
        <w:tabs>
          <w:tab w:val="left" w:pos="1080"/>
        </w:tabs>
        <w:ind w:left="1080" w:hanging="1080"/>
      </w:pPr>
    </w:p>
    <w:p w:rsidR="0005680D" w:rsidRPr="00964BE4" w:rsidP="0005680D" w14:paraId="595C69AB" w14:textId="77777777">
      <w:pPr>
        <w:tabs>
          <w:tab w:val="left" w:pos="1080"/>
        </w:tabs>
        <w:ind w:left="1080" w:hanging="1080"/>
      </w:pPr>
    </w:p>
    <w:p w:rsidR="00E525D4" w:rsidRPr="00AC2C77" w:rsidP="00BF696B" w14:paraId="494EB7FC" w14:textId="10DF2145">
      <w:r w:rsidRPr="00964BE4">
        <w:t xml:space="preserve">This memo </w:t>
      </w:r>
      <w:r w:rsidRPr="00AC2C77">
        <w:t xml:space="preserve">requests approval of nonsubstantive changes to the approved information collection, </w:t>
      </w:r>
      <w:r w:rsidR="00964920">
        <w:t xml:space="preserve">Tribal </w:t>
      </w:r>
      <w:r w:rsidRPr="00AC2C77" w:rsidR="00261C95">
        <w:rPr>
          <w:rFonts w:eastAsiaTheme="minorHAnsi"/>
          <w:kern w:val="0"/>
        </w:rPr>
        <w:t xml:space="preserve">TANF Data </w:t>
      </w:r>
      <w:r w:rsidR="00964920">
        <w:rPr>
          <w:rFonts w:eastAsiaTheme="minorHAnsi"/>
          <w:kern w:val="0"/>
        </w:rPr>
        <w:t>Report, Tribal Annual Report and Tribal TANF Reasonable Cause/Corrective Action Documentation Process</w:t>
      </w:r>
      <w:r w:rsidRPr="00AC2C77">
        <w:t xml:space="preserve"> (OMB #</w:t>
      </w:r>
      <w:r w:rsidRPr="00964920" w:rsidR="00964920">
        <w:t>0970-0215</w:t>
      </w:r>
      <w:r w:rsidRPr="00AC2C77">
        <w:t xml:space="preserve">). </w:t>
      </w:r>
    </w:p>
    <w:p w:rsidR="0005680D" w:rsidRPr="00AC2C77" w:rsidP="00BF696B" w14:paraId="6BF529D8" w14:textId="77777777"/>
    <w:p w:rsidR="0005680D" w:rsidRPr="00AC2C77" w:rsidP="00BF696B" w14:paraId="37532181" w14:textId="77777777">
      <w:pPr>
        <w:spacing w:after="120"/>
      </w:pPr>
      <w:r w:rsidRPr="00AC2C77">
        <w:rPr>
          <w:b/>
          <w:i/>
        </w:rPr>
        <w:t>Background</w:t>
      </w:r>
    </w:p>
    <w:p w:rsidR="0005680D" w:rsidRPr="00AC2C77" w:rsidP="00BF696B" w14:paraId="0B392A35" w14:textId="2C04D74F">
      <w:r>
        <w:t xml:space="preserve">Pursuant to the U.S. Office of Personnel Management (OPM) Initial Guidance Regarding Executive Order </w:t>
      </w:r>
      <w:r>
        <w:rPr>
          <w:i/>
          <w:iCs/>
        </w:rPr>
        <w:t xml:space="preserve">Defending Women </w:t>
      </w:r>
      <w:r>
        <w:t xml:space="preserve">provided on January 29, 2025, </w:t>
      </w:r>
      <w:r w:rsidR="00CF22B5">
        <w:t>OFA propose</w:t>
      </w:r>
      <w:r>
        <w:t>s</w:t>
      </w:r>
      <w:r w:rsidR="00CF22B5">
        <w:t xml:space="preserve"> a few minor changes to </w:t>
      </w:r>
      <w:r w:rsidR="00964920">
        <w:t xml:space="preserve">the Tribal TANF Data Report Instructions </w:t>
      </w:r>
      <w:r w:rsidR="00CF22B5">
        <w:t>to</w:t>
      </w:r>
      <w:r w:rsidR="00B01282">
        <w:t xml:space="preserve"> ensure alignment with </w:t>
      </w:r>
      <w:r>
        <w:t>OPM guidance</w:t>
      </w:r>
      <w:r w:rsidR="00CF22B5">
        <w:t xml:space="preserve">. </w:t>
      </w:r>
      <w:r w:rsidRPr="00AC2C77" w:rsidR="00371708">
        <w:t>We are requesting expedited approval of these minor changes.</w:t>
      </w:r>
    </w:p>
    <w:p w:rsidR="0005680D" w:rsidRPr="00AC2C77" w:rsidP="00BF696B" w14:paraId="2B14ECA7" w14:textId="77777777"/>
    <w:p w:rsidR="0005680D" w:rsidRPr="00AC2C77" w:rsidP="00BF696B" w14:paraId="5CC77B63" w14:textId="77777777">
      <w:pPr>
        <w:spacing w:after="120"/>
        <w:rPr>
          <w:b/>
          <w:i/>
        </w:rPr>
      </w:pPr>
      <w:r w:rsidRPr="00AC2C77">
        <w:rPr>
          <w:b/>
          <w:i/>
        </w:rPr>
        <w:t>Overview of Requested Changes</w:t>
      </w:r>
    </w:p>
    <w:p w:rsidR="00C34D74" w:rsidP="003869A7" w14:paraId="2D82B41B" w14:textId="04AC2547">
      <w:pPr>
        <w:pStyle w:val="ListParagraph"/>
        <w:numPr>
          <w:ilvl w:val="0"/>
          <w:numId w:val="2"/>
        </w:numPr>
      </w:pPr>
      <w:r>
        <w:t>Revision of coding guidance</w:t>
      </w:r>
      <w:r w:rsidR="00944258">
        <w:t xml:space="preserve"> to ensure consistency across sections</w:t>
      </w:r>
      <w:r w:rsidR="00C66392">
        <w:t>.</w:t>
      </w:r>
    </w:p>
    <w:p w:rsidR="00C34D74" w:rsidP="001E58BF" w14:paraId="42754B0C" w14:textId="7B48D6AC">
      <w:pPr>
        <w:pStyle w:val="ListParagraph"/>
        <w:numPr>
          <w:ilvl w:val="1"/>
          <w:numId w:val="2"/>
        </w:numPr>
      </w:pPr>
      <w:r>
        <w:t>Gender</w:t>
      </w:r>
      <w:r>
        <w:t xml:space="preserve"> (TANF </w:t>
      </w:r>
      <w:r w:rsidR="00892A94">
        <w:t>Section 1 #</w:t>
      </w:r>
      <w:r w:rsidR="001E58BF">
        <w:t>35 and #7</w:t>
      </w:r>
      <w:r w:rsidR="00964920">
        <w:t>0</w:t>
      </w:r>
      <w:r w:rsidR="001E58BF">
        <w:t xml:space="preserve">; TANF </w:t>
      </w:r>
      <w:r w:rsidR="00892A94">
        <w:t>Section</w:t>
      </w:r>
      <w:r w:rsidR="001E58BF">
        <w:t xml:space="preserve"> 2</w:t>
      </w:r>
      <w:r w:rsidR="00892A94">
        <w:t xml:space="preserve"> #</w:t>
      </w:r>
      <w:r w:rsidR="001E58BF">
        <w:t>18</w:t>
      </w:r>
      <w:r>
        <w:t>)</w:t>
      </w:r>
    </w:p>
    <w:p w:rsidR="00CD1992" w:rsidP="00CD1992" w14:paraId="4A2DAB31" w14:textId="4F6AC3FF">
      <w:pPr>
        <w:pStyle w:val="ListParagraph"/>
        <w:numPr>
          <w:ilvl w:val="2"/>
          <w:numId w:val="2"/>
        </w:numPr>
      </w:pPr>
      <w:r>
        <w:t>Replace the term “gender” with “sex.”</w:t>
      </w:r>
    </w:p>
    <w:p w:rsidR="00C66392" w:rsidRPr="00AC2C77" w:rsidP="007139FA" w14:paraId="697B5350" w14:textId="26C58313"/>
    <w:p w:rsidR="0005680D" w:rsidRPr="00AC2C77" w:rsidP="00BF696B" w14:paraId="7DBC6097" w14:textId="67D1597E">
      <w:pPr>
        <w:spacing w:after="120"/>
        <w:rPr>
          <w:b/>
          <w:i/>
        </w:rPr>
      </w:pPr>
      <w:r w:rsidRPr="00AC2C77">
        <w:rPr>
          <w:b/>
          <w:i/>
        </w:rPr>
        <w:t xml:space="preserve">Time Sensitivities </w:t>
      </w:r>
    </w:p>
    <w:p w:rsidR="00AC2C77" w:rsidRPr="00B01282" w:rsidP="00B01282" w14:paraId="65631F72" w14:textId="1C1DB26A">
      <w:pPr>
        <w:rPr>
          <w:rFonts w:eastAsiaTheme="minorHAnsi"/>
          <w:kern w:val="0"/>
          <w:sz w:val="22"/>
          <w:szCs w:val="22"/>
        </w:rPr>
      </w:pPr>
      <w:r w:rsidRPr="00AC2C77">
        <w:rPr>
          <w:bCs/>
          <w:iCs/>
        </w:rPr>
        <w:t xml:space="preserve">We request approval as soon as possible to </w:t>
      </w:r>
      <w:r w:rsidR="007139FA">
        <w:rPr>
          <w:bCs/>
          <w:iCs/>
        </w:rPr>
        <w:t>comply with the Executive Order and OPM guidance</w:t>
      </w:r>
      <w:r w:rsidR="00C5134A">
        <w:rPr>
          <w:bCs/>
          <w:iCs/>
        </w:rPr>
        <w:t>.</w:t>
      </w:r>
      <w:r w:rsidR="00B01282">
        <w:rPr>
          <w:bCs/>
          <w:iCs/>
        </w:rPr>
        <w:t xml:space="preserve"> 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827ABE"/>
    <w:multiLevelType w:val="hybridMultilevel"/>
    <w:tmpl w:val="47EED72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C19751E"/>
    <w:multiLevelType w:val="hybridMultilevel"/>
    <w:tmpl w:val="9EB897D0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ahoma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8701A8"/>
    <w:multiLevelType w:val="hybridMultilevel"/>
    <w:tmpl w:val="0E702C5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A3A0D16"/>
    <w:multiLevelType w:val="hybridMultilevel"/>
    <w:tmpl w:val="656A33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>
    <w:nsid w:val="43060DB6"/>
    <w:multiLevelType w:val="hybridMultilevel"/>
    <w:tmpl w:val="F524E9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B552D40"/>
    <w:multiLevelType w:val="hybridMultilevel"/>
    <w:tmpl w:val="7EE24142"/>
    <w:lvl w:ilvl="0">
      <w:start w:val="66"/>
      <w:numFmt w:val="bullet"/>
      <w:lvlText w:val=""/>
      <w:lvlJc w:val="left"/>
      <w:pPr>
        <w:ind w:left="720" w:hanging="360"/>
      </w:pPr>
      <w:rPr>
        <w:rFonts w:ascii="Symbol" w:eastAsia="Tahom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9076337">
    <w:abstractNumId w:val="1"/>
  </w:num>
  <w:num w:numId="2" w16cid:durableId="391193347">
    <w:abstractNumId w:val="5"/>
  </w:num>
  <w:num w:numId="3" w16cid:durableId="463083748">
    <w:abstractNumId w:val="3"/>
  </w:num>
  <w:num w:numId="4" w16cid:durableId="414665326">
    <w:abstractNumId w:val="2"/>
  </w:num>
  <w:num w:numId="5" w16cid:durableId="136147757">
    <w:abstractNumId w:val="4"/>
  </w:num>
  <w:num w:numId="6" w16cid:durableId="1589844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6E1B"/>
    <w:rsid w:val="0005680D"/>
    <w:rsid w:val="00112278"/>
    <w:rsid w:val="00116024"/>
    <w:rsid w:val="001E58BF"/>
    <w:rsid w:val="00201D4A"/>
    <w:rsid w:val="002138A4"/>
    <w:rsid w:val="00261C95"/>
    <w:rsid w:val="002D7108"/>
    <w:rsid w:val="00301927"/>
    <w:rsid w:val="00371708"/>
    <w:rsid w:val="003869A7"/>
    <w:rsid w:val="00416E1B"/>
    <w:rsid w:val="004417ED"/>
    <w:rsid w:val="004A777C"/>
    <w:rsid w:val="004E0796"/>
    <w:rsid w:val="007139FA"/>
    <w:rsid w:val="007E6AD5"/>
    <w:rsid w:val="00892A94"/>
    <w:rsid w:val="00921139"/>
    <w:rsid w:val="00944258"/>
    <w:rsid w:val="00964920"/>
    <w:rsid w:val="00964BE4"/>
    <w:rsid w:val="00984C85"/>
    <w:rsid w:val="00995018"/>
    <w:rsid w:val="00A44387"/>
    <w:rsid w:val="00A5398B"/>
    <w:rsid w:val="00AC2C77"/>
    <w:rsid w:val="00B01282"/>
    <w:rsid w:val="00B64781"/>
    <w:rsid w:val="00BA0B26"/>
    <w:rsid w:val="00BF696B"/>
    <w:rsid w:val="00C34D74"/>
    <w:rsid w:val="00C5134A"/>
    <w:rsid w:val="00C66392"/>
    <w:rsid w:val="00CD1992"/>
    <w:rsid w:val="00CF22B5"/>
    <w:rsid w:val="00CF4305"/>
    <w:rsid w:val="00DD24A9"/>
    <w:rsid w:val="00DF30BB"/>
    <w:rsid w:val="00E412F7"/>
    <w:rsid w:val="00E525D4"/>
    <w:rsid w:val="00E90524"/>
    <w:rsid w:val="00EF43BD"/>
    <w:rsid w:val="00FD3C0F"/>
  </w:rsids>
  <w:docVars>
    <w:docVar w:name="__Grammarly_42___1" w:val="H4sIAAAAAAAEAKtWcslP9kxRslIyNDY2MbE0szQzMLMwMbA0NbFU0lEKTi0uzszPAykwrgUAY8IJ2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C86CC7D"/>
  <w15:chartTrackingRefBased/>
  <w15:docId w15:val="{E7F7E271-F8C8-4FB8-851B-63E1AE3D7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680D"/>
    <w:pPr>
      <w:widowControl w:val="0"/>
      <w:suppressAutoHyphens/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D4A"/>
    <w:pPr>
      <w:keepNext/>
      <w:keepLines/>
      <w:widowControl/>
      <w:suppressAutoHyphens w:val="0"/>
      <w:spacing w:before="240" w:line="259" w:lineRule="auto"/>
      <w:outlineLvl w:val="0"/>
    </w:pPr>
    <w:rPr>
      <w:rFonts w:asciiTheme="majorHAnsi" w:eastAsiaTheme="majorEastAsia" w:hAnsiTheme="majorHAnsi" w:cstheme="majorBidi"/>
      <w:kern w:val="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01D4A"/>
    <w:pPr>
      <w:keepNext/>
      <w:keepLines/>
      <w:widowControl/>
      <w:suppressAutoHyphens w:val="0"/>
      <w:spacing w:before="40" w:line="259" w:lineRule="auto"/>
      <w:outlineLvl w:val="1"/>
    </w:pPr>
    <w:rPr>
      <w:rFonts w:asciiTheme="majorHAnsi" w:eastAsiaTheme="majorEastAsia" w:hAnsiTheme="majorHAnsi" w:cstheme="majorBidi"/>
      <w:kern w:val="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1D4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1D4A"/>
    <w:rPr>
      <w:rFonts w:asciiTheme="majorHAnsi" w:eastAsiaTheme="majorEastAsia" w:hAnsiTheme="majorHAnsi" w:cstheme="majorBidi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56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68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680D"/>
    <w:rPr>
      <w:rFonts w:ascii="Times New Roman" w:eastAsia="Tahoma" w:hAnsi="Times New Roman" w:cs="Times New Roman"/>
      <w:kern w:val="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80D"/>
    <w:rPr>
      <w:rFonts w:ascii="Times New Roman" w:eastAsia="Tahoma" w:hAnsi="Times New Roman" w:cs="Times New Roman"/>
      <w:b/>
      <w:bCs/>
      <w:kern w:val="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8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80D"/>
    <w:rPr>
      <w:rFonts w:ascii="Segoe UI" w:eastAsia="Tahoma" w:hAnsi="Segoe UI" w:cs="Segoe UI"/>
      <w:kern w:val="1"/>
      <w:sz w:val="18"/>
      <w:szCs w:val="18"/>
    </w:rPr>
  </w:style>
  <w:style w:type="paragraph" w:styleId="ListParagraph">
    <w:name w:val="List Paragraph"/>
    <w:basedOn w:val="Normal"/>
    <w:uiPriority w:val="34"/>
    <w:qFormat/>
    <w:rsid w:val="00371708"/>
    <w:pPr>
      <w:ind w:left="720"/>
      <w:contextualSpacing/>
    </w:pPr>
  </w:style>
  <w:style w:type="paragraph" w:styleId="Revision">
    <w:name w:val="Revision"/>
    <w:hidden/>
    <w:uiPriority w:val="99"/>
    <w:semiHidden/>
    <w:rsid w:val="00C5134A"/>
    <w:pPr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55511778AF62498723AFFD438A8C95" ma:contentTypeVersion="10" ma:contentTypeDescription="Create a new document." ma:contentTypeScope="" ma:versionID="aacd44ee9e27f0b8a46957359fabbcfd">
  <xsd:schema xmlns:xsd="http://www.w3.org/2001/XMLSchema" xmlns:xs="http://www.w3.org/2001/XMLSchema" xmlns:p="http://schemas.microsoft.com/office/2006/metadata/properties" xmlns:ns2="3c1caa5a-c780-48ca-a6c9-b482f661779f" xmlns:ns3="8e93af26-c2f7-4713-98b4-0ec2b43fceef" targetNamespace="http://schemas.microsoft.com/office/2006/metadata/properties" ma:root="true" ma:fieldsID="81f1a40e486683b8185e02efa0b01749" ns2:_="" ns3:_="">
    <xsd:import namespace="3c1caa5a-c780-48ca-a6c9-b482f661779f"/>
    <xsd:import namespace="8e93af26-c2f7-4713-98b4-0ec2b43fce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1caa5a-c780-48ca-a6c9-b482f66177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3af26-c2f7-4713-98b4-0ec2b43fcee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4AC98F-F3A3-41DD-B2EB-A199039AA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1caa5a-c780-48ca-a6c9-b482f661779f"/>
    <ds:schemaRef ds:uri="8e93af26-c2f7-4713-98b4-0ec2b43fce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427763-6C17-4683-BE66-D42E977DCA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F310D1-86AB-4C63-8C7B-5D42C1D34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HS/ITIO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es, Molly (ACF)</dc:creator>
  <cp:lastModifiedBy>ACF PRA</cp:lastModifiedBy>
  <cp:revision>17</cp:revision>
  <dcterms:created xsi:type="dcterms:W3CDTF">2024-09-09T17:29:00Z</dcterms:created>
  <dcterms:modified xsi:type="dcterms:W3CDTF">2025-02-10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55511778AF62498723AFFD438A8C95</vt:lpwstr>
  </property>
</Properties>
</file>